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05T15:45:09Z</dcterms:created>
  <dcterms:modified xsi:type="dcterms:W3CDTF">2026-03-05T15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1.8</vt:lpwstr>
  </property>
</Properties>
</file>